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468A" w14:textId="5D11838B" w:rsidR="00BC2ED3" w:rsidRPr="006A6133" w:rsidRDefault="006A6133" w:rsidP="00856A62">
      <w:pPr>
        <w:pStyle w:val="Title"/>
      </w:pPr>
      <w:r>
        <w:t>SPASSO – The Game</w:t>
      </w:r>
    </w:p>
    <w:p w14:paraId="7D1C468B" w14:textId="077F99CC" w:rsidR="00856A62" w:rsidRPr="00856A62" w:rsidRDefault="00166D57" w:rsidP="00856A62">
      <w:pPr>
        <w:jc w:val="center"/>
      </w:pPr>
      <w:r>
        <w:t>b</w:t>
      </w:r>
      <w:r w:rsidR="006A6133">
        <w:t>y. SPASSO</w:t>
      </w:r>
      <w:r w:rsidR="001D001D">
        <w:t xml:space="preserve"> Game Team</w:t>
      </w:r>
    </w:p>
    <w:p w14:paraId="7D1C468C" w14:textId="77777777" w:rsidR="00856A62" w:rsidRDefault="00856A62"/>
    <w:p w14:paraId="7D1C468D" w14:textId="77777777" w:rsidR="00127271" w:rsidRDefault="00127271" w:rsidP="00127271">
      <w:pPr>
        <w:pStyle w:val="Heading1"/>
      </w:pPr>
      <w:r>
        <w:t>Game Identity</w:t>
      </w:r>
    </w:p>
    <w:p w14:paraId="7D1C468E" w14:textId="681A6D87" w:rsidR="00127271" w:rsidRPr="00127271" w:rsidRDefault="00DB1782" w:rsidP="006B0826">
      <w:pPr>
        <w:jc w:val="both"/>
      </w:pPr>
      <w:r w:rsidRPr="00DB1782">
        <w:t>SPASSO – The Game, merupakan bentuk game digital dari permainan kartu dengan nama yang sama, dimana pemain saling berkompetisi mengumpulkan nilai dari berbagai jenis kartu yang tersedia.</w:t>
      </w:r>
    </w:p>
    <w:p w14:paraId="7D1C468F" w14:textId="77777777" w:rsidR="00856A62" w:rsidRDefault="00856A62" w:rsidP="00127271">
      <w:pPr>
        <w:pStyle w:val="Heading1"/>
      </w:pPr>
      <w:r>
        <w:t>Design Pillars</w:t>
      </w:r>
    </w:p>
    <w:p w14:paraId="7D1C4690" w14:textId="10FF6D49" w:rsidR="00F112F2" w:rsidRPr="00CD6587" w:rsidRDefault="00CD6587" w:rsidP="00F112F2">
      <w:r>
        <w:t xml:space="preserve">Simpel </w:t>
      </w:r>
      <w:r w:rsidR="00864D63">
        <w:t>&amp;</w:t>
      </w:r>
      <w:r>
        <w:t xml:space="preserve"> Mudah</w:t>
      </w:r>
      <w:r w:rsidR="00864D63">
        <w:t xml:space="preserve"> Dimainkan</w:t>
      </w:r>
    </w:p>
    <w:p w14:paraId="7D1C4691" w14:textId="77777777" w:rsidR="00856A62" w:rsidRDefault="00856A62" w:rsidP="00127271">
      <w:pPr>
        <w:pStyle w:val="Heading1"/>
      </w:pPr>
      <w:r>
        <w:t>Genre / Story / Mechanics / Summary</w:t>
      </w:r>
    </w:p>
    <w:p w14:paraId="47CCDF07" w14:textId="77777777" w:rsidR="00A514AC" w:rsidRDefault="00855090" w:rsidP="006B0826">
      <w:pPr>
        <w:jc w:val="both"/>
      </w:pPr>
      <w:r>
        <w:t xml:space="preserve">Game </w:t>
      </w:r>
      <w:r w:rsidR="009A213A">
        <w:t xml:space="preserve">dengan genre </w:t>
      </w:r>
      <w:r w:rsidR="009A213A" w:rsidRPr="009A213A">
        <w:rPr>
          <w:i/>
        </w:rPr>
        <w:t>casual card game</w:t>
      </w:r>
      <w:r w:rsidR="009A213A">
        <w:t xml:space="preserve"> </w:t>
      </w:r>
      <w:r>
        <w:t xml:space="preserve">ini </w:t>
      </w:r>
      <w:r w:rsidR="00E830E6">
        <w:t>mengajak pemain untuk</w:t>
      </w:r>
      <w:r w:rsidR="00EC55F9">
        <w:t xml:space="preserve"> </w:t>
      </w:r>
      <w:r w:rsidR="00014887">
        <w:t xml:space="preserve">mengumpulkan poin </w:t>
      </w:r>
      <w:r w:rsidR="0002288C">
        <w:t xml:space="preserve">dari kartu – kartu yang tersedia. </w:t>
      </w:r>
      <w:r w:rsidR="0002288C">
        <w:t>Pemain dengan poin tertinggi di akhir permainan akan menjadi pemenang.</w:t>
      </w:r>
    </w:p>
    <w:p w14:paraId="7D1C4692" w14:textId="2FF5AE77" w:rsidR="00F112F2" w:rsidRPr="00F06199" w:rsidRDefault="006B6B96" w:rsidP="006B0826">
      <w:pPr>
        <w:jc w:val="both"/>
      </w:pPr>
      <w:r>
        <w:t xml:space="preserve">Tema yang diambil game ini adalah ‘menu cafe’ </w:t>
      </w:r>
      <w:r w:rsidR="00A514AC">
        <w:t xml:space="preserve">dengan rujukan SPASSO CAFE. Dengan demikian diharapkan pemain dapat </w:t>
      </w:r>
      <w:r w:rsidR="00F06199">
        <w:t>mengenal beberapa menu yang tersedia di SPASSO CAFE</w:t>
      </w:r>
      <w:r w:rsidR="00261FE0">
        <w:t>.</w:t>
      </w:r>
    </w:p>
    <w:p w14:paraId="7D1C4693" w14:textId="77777777" w:rsidR="00856A62" w:rsidRDefault="00856A62" w:rsidP="00127271">
      <w:pPr>
        <w:pStyle w:val="Heading1"/>
      </w:pPr>
      <w:r>
        <w:t>Features</w:t>
      </w:r>
    </w:p>
    <w:p w14:paraId="7D1C4694" w14:textId="695386FF" w:rsidR="00F112F2" w:rsidRPr="00F112F2" w:rsidRDefault="00864D63" w:rsidP="006B0826">
      <w:pPr>
        <w:jc w:val="both"/>
      </w:pPr>
      <w:r>
        <w:t xml:space="preserve">Game ini </w:t>
      </w:r>
      <w:r w:rsidR="003D7D5D">
        <w:t>memiliki fitur</w:t>
      </w:r>
      <w:r w:rsidR="002F41FE">
        <w:t xml:space="preserve"> ‘no hand’ dimana </w:t>
      </w:r>
      <w:r w:rsidR="00925BAE">
        <w:t xml:space="preserve">seluruh pemain meletakkan kartu yang dimiliki di </w:t>
      </w:r>
      <w:r w:rsidR="00D57C09">
        <w:t>sisi mejanya sehingga seluruh pemain dapat melihat</w:t>
      </w:r>
      <w:r w:rsidR="00CE7345">
        <w:t xml:space="preserve"> kartu yang dikumpulkan pemain lain. Fitur lain adalah adanya ‘counter’ (card deck / shop)</w:t>
      </w:r>
      <w:r w:rsidR="006B0826">
        <w:t xml:space="preserve"> sebagai tempat pemain memilih dan mengambil kartu yang diinginkan di setiap gilirannya.</w:t>
      </w:r>
    </w:p>
    <w:p w14:paraId="7D1C4695" w14:textId="77777777" w:rsidR="00856A62" w:rsidRDefault="00856A62" w:rsidP="00127271">
      <w:pPr>
        <w:pStyle w:val="Heading1"/>
      </w:pPr>
      <w:r>
        <w:t>Interface</w:t>
      </w:r>
    </w:p>
    <w:p w14:paraId="7D1C4696" w14:textId="49A35040" w:rsidR="00F112F2" w:rsidRPr="00FB73F6" w:rsidRDefault="0086694A" w:rsidP="006B0826">
      <w:pPr>
        <w:jc w:val="both"/>
      </w:pPr>
      <w:r>
        <w:t>Tampilan layar (interface) pada game ini</w:t>
      </w:r>
      <w:r w:rsidR="00FB7A11">
        <w:t xml:space="preserve"> adalah </w:t>
      </w:r>
      <w:r w:rsidR="004A49DF">
        <w:rPr>
          <w:i/>
        </w:rPr>
        <w:t>table-top-view</w:t>
      </w:r>
      <w:r w:rsidR="004A49DF">
        <w:t xml:space="preserve"> dimana sudut pandang tampilan dilihat dari atas meja permainan.</w:t>
      </w:r>
      <w:bookmarkStart w:id="0" w:name="_GoBack"/>
      <w:bookmarkEnd w:id="0"/>
      <w:r w:rsidR="00FC207F">
        <w:t xml:space="preserve"> </w:t>
      </w:r>
      <w:r w:rsidR="003D7D5D">
        <w:t>Pemain dapat memainkan game ini dengan</w:t>
      </w:r>
      <w:r w:rsidR="005F1376">
        <w:t xml:space="preserve"> kendali </w:t>
      </w:r>
      <w:r w:rsidR="005D2543">
        <w:t>“point and click” pada kartu – kartu yang tersedia di jendela permaina</w:t>
      </w:r>
      <w:r>
        <w:t>n</w:t>
      </w:r>
      <w:r w:rsidR="005D2543">
        <w:t>.</w:t>
      </w:r>
    </w:p>
    <w:p w14:paraId="7D1C4697" w14:textId="77777777" w:rsidR="00856A62" w:rsidRDefault="00856A62" w:rsidP="00127271">
      <w:pPr>
        <w:pStyle w:val="Heading1"/>
      </w:pPr>
      <w:r>
        <w:t>Art Style</w:t>
      </w:r>
    </w:p>
    <w:p w14:paraId="7D1C4698" w14:textId="1FA821D7" w:rsidR="00F112F2" w:rsidRPr="00F112F2" w:rsidRDefault="005307D5" w:rsidP="006B0826">
      <w:pPr>
        <w:jc w:val="both"/>
      </w:pPr>
      <w:r>
        <w:t>Gambar yang digunakan pada game ini berasal dari menu yang tersedia pada SPASSO CAFE</w:t>
      </w:r>
    </w:p>
    <w:p w14:paraId="7D1C4699" w14:textId="77777777" w:rsidR="00856A62" w:rsidRDefault="00856A62" w:rsidP="00127271">
      <w:pPr>
        <w:pStyle w:val="Heading1"/>
      </w:pPr>
      <w:r>
        <w:t>Sound / Music</w:t>
      </w:r>
    </w:p>
    <w:p w14:paraId="7D1C469A" w14:textId="755958B7" w:rsidR="00F112F2" w:rsidRPr="00F112F2" w:rsidRDefault="002F73F5" w:rsidP="002F73F5">
      <w:pPr>
        <w:pStyle w:val="ListParagraph"/>
        <w:numPr>
          <w:ilvl w:val="0"/>
          <w:numId w:val="2"/>
        </w:numPr>
      </w:pPr>
      <w:r>
        <w:t>Classic / Casual music?</w:t>
      </w:r>
    </w:p>
    <w:p w14:paraId="7D1C469B" w14:textId="77777777" w:rsidR="00856A62" w:rsidRDefault="00856A62" w:rsidP="00127271">
      <w:pPr>
        <w:pStyle w:val="Heading1"/>
      </w:pPr>
      <w:r>
        <w:t>Development Roadmap / Launch Criteria</w:t>
      </w:r>
    </w:p>
    <w:p w14:paraId="1C512549" w14:textId="77777777" w:rsidR="001060D0" w:rsidRDefault="00F112F2" w:rsidP="00F112F2">
      <w:r w:rsidRPr="00F112F2">
        <w:rPr>
          <w:b/>
          <w:bCs/>
        </w:rPr>
        <w:t>Platform</w:t>
      </w:r>
      <w:r>
        <w:t xml:space="preserve">: </w:t>
      </w:r>
      <w:r w:rsidR="001060D0">
        <w:t xml:space="preserve">Desktop </w:t>
      </w:r>
      <w:r>
        <w:t>Windows</w:t>
      </w:r>
    </w:p>
    <w:p w14:paraId="7D1C469C" w14:textId="5940C024" w:rsidR="00F112F2" w:rsidRDefault="00F112F2" w:rsidP="00F112F2">
      <w:r w:rsidRPr="00F112F2">
        <w:rPr>
          <w:b/>
          <w:bCs/>
        </w:rPr>
        <w:t>Audience</w:t>
      </w:r>
      <w:r>
        <w:t xml:space="preserve">: </w:t>
      </w:r>
      <w:r w:rsidR="00791122">
        <w:t>Segala Usia</w:t>
      </w:r>
    </w:p>
    <w:p w14:paraId="7D1C469D" w14:textId="4B1666F4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E" w14:textId="67E6ED0C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F" w14:textId="01568D90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3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0" w14:textId="350E01D9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4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1" w14:textId="77777777" w:rsidR="00F112F2" w:rsidRP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Launch Day</w:t>
      </w:r>
      <w:r>
        <w:t>: dd/mm/yyyy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78F"/>
    <w:multiLevelType w:val="hybridMultilevel"/>
    <w:tmpl w:val="992831AE"/>
    <w:lvl w:ilvl="0" w:tplc="CC627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14887"/>
    <w:rsid w:val="0002288C"/>
    <w:rsid w:val="000260F4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060D0"/>
    <w:rsid w:val="00111E76"/>
    <w:rsid w:val="00127271"/>
    <w:rsid w:val="001358FF"/>
    <w:rsid w:val="00141E4B"/>
    <w:rsid w:val="0015443A"/>
    <w:rsid w:val="00162C55"/>
    <w:rsid w:val="00166D57"/>
    <w:rsid w:val="001862FC"/>
    <w:rsid w:val="001A0878"/>
    <w:rsid w:val="001A205D"/>
    <w:rsid w:val="001A2787"/>
    <w:rsid w:val="001A5DBB"/>
    <w:rsid w:val="001B3D61"/>
    <w:rsid w:val="001C22B3"/>
    <w:rsid w:val="001D001D"/>
    <w:rsid w:val="001D0E70"/>
    <w:rsid w:val="001D38F2"/>
    <w:rsid w:val="002003BC"/>
    <w:rsid w:val="00203C77"/>
    <w:rsid w:val="00230AB7"/>
    <w:rsid w:val="00241F7F"/>
    <w:rsid w:val="00246B71"/>
    <w:rsid w:val="002501C3"/>
    <w:rsid w:val="00260D49"/>
    <w:rsid w:val="00261FE0"/>
    <w:rsid w:val="00267E03"/>
    <w:rsid w:val="00272085"/>
    <w:rsid w:val="002769F2"/>
    <w:rsid w:val="002A77C9"/>
    <w:rsid w:val="002C6C9F"/>
    <w:rsid w:val="002C7CAB"/>
    <w:rsid w:val="002D674A"/>
    <w:rsid w:val="002E2760"/>
    <w:rsid w:val="002F13AB"/>
    <w:rsid w:val="002F41FE"/>
    <w:rsid w:val="002F73F5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D7D5D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3926"/>
    <w:rsid w:val="00454E8B"/>
    <w:rsid w:val="00461466"/>
    <w:rsid w:val="00485191"/>
    <w:rsid w:val="0049706E"/>
    <w:rsid w:val="004A49DF"/>
    <w:rsid w:val="004B0DF7"/>
    <w:rsid w:val="004B12E2"/>
    <w:rsid w:val="004E6EAA"/>
    <w:rsid w:val="004F2643"/>
    <w:rsid w:val="00512165"/>
    <w:rsid w:val="00514B0B"/>
    <w:rsid w:val="005307D5"/>
    <w:rsid w:val="00533B7E"/>
    <w:rsid w:val="00550353"/>
    <w:rsid w:val="00562CF8"/>
    <w:rsid w:val="005B3FEF"/>
    <w:rsid w:val="005C3DBF"/>
    <w:rsid w:val="005D2543"/>
    <w:rsid w:val="005D3093"/>
    <w:rsid w:val="005F1376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A6133"/>
    <w:rsid w:val="006B0826"/>
    <w:rsid w:val="006B6B96"/>
    <w:rsid w:val="006C009D"/>
    <w:rsid w:val="006C1021"/>
    <w:rsid w:val="006C3BB5"/>
    <w:rsid w:val="006C6B8B"/>
    <w:rsid w:val="006E652D"/>
    <w:rsid w:val="006F4D49"/>
    <w:rsid w:val="00711FEE"/>
    <w:rsid w:val="00716021"/>
    <w:rsid w:val="00716C9F"/>
    <w:rsid w:val="007426CE"/>
    <w:rsid w:val="007555D5"/>
    <w:rsid w:val="0075602E"/>
    <w:rsid w:val="00761C6F"/>
    <w:rsid w:val="00780306"/>
    <w:rsid w:val="00782DC1"/>
    <w:rsid w:val="00784D57"/>
    <w:rsid w:val="00791122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5090"/>
    <w:rsid w:val="00856A62"/>
    <w:rsid w:val="00864D63"/>
    <w:rsid w:val="0086694A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25BAE"/>
    <w:rsid w:val="00947A74"/>
    <w:rsid w:val="0096177D"/>
    <w:rsid w:val="00962BE5"/>
    <w:rsid w:val="009679DD"/>
    <w:rsid w:val="00972B6E"/>
    <w:rsid w:val="00982D0C"/>
    <w:rsid w:val="00997003"/>
    <w:rsid w:val="009A213A"/>
    <w:rsid w:val="009A32FF"/>
    <w:rsid w:val="009B5760"/>
    <w:rsid w:val="009C577E"/>
    <w:rsid w:val="009E4977"/>
    <w:rsid w:val="00A32421"/>
    <w:rsid w:val="00A47491"/>
    <w:rsid w:val="00A514AC"/>
    <w:rsid w:val="00A67504"/>
    <w:rsid w:val="00A75A84"/>
    <w:rsid w:val="00A84C60"/>
    <w:rsid w:val="00AA51F8"/>
    <w:rsid w:val="00AC437D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4373"/>
    <w:rsid w:val="00BD705E"/>
    <w:rsid w:val="00C0171B"/>
    <w:rsid w:val="00C03B7D"/>
    <w:rsid w:val="00C113DA"/>
    <w:rsid w:val="00C25303"/>
    <w:rsid w:val="00C414A9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D6587"/>
    <w:rsid w:val="00CE2106"/>
    <w:rsid w:val="00CE7345"/>
    <w:rsid w:val="00CF3C12"/>
    <w:rsid w:val="00D01FC2"/>
    <w:rsid w:val="00D17B14"/>
    <w:rsid w:val="00D3487F"/>
    <w:rsid w:val="00D5529B"/>
    <w:rsid w:val="00D57C09"/>
    <w:rsid w:val="00D65E9B"/>
    <w:rsid w:val="00D74213"/>
    <w:rsid w:val="00D74CF1"/>
    <w:rsid w:val="00D76ACD"/>
    <w:rsid w:val="00D8520B"/>
    <w:rsid w:val="00D978E5"/>
    <w:rsid w:val="00DA3371"/>
    <w:rsid w:val="00DB1782"/>
    <w:rsid w:val="00DB3D74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830E6"/>
    <w:rsid w:val="00E92AF1"/>
    <w:rsid w:val="00E941C9"/>
    <w:rsid w:val="00EB1CA7"/>
    <w:rsid w:val="00EB4A92"/>
    <w:rsid w:val="00EB7B53"/>
    <w:rsid w:val="00EC55F9"/>
    <w:rsid w:val="00ED1DE8"/>
    <w:rsid w:val="00EF1B91"/>
    <w:rsid w:val="00F031A9"/>
    <w:rsid w:val="00F0619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B73F6"/>
    <w:rsid w:val="00FB7A11"/>
    <w:rsid w:val="00FC207F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C468A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41</cp:revision>
  <dcterms:created xsi:type="dcterms:W3CDTF">2019-03-28T01:21:00Z</dcterms:created>
  <dcterms:modified xsi:type="dcterms:W3CDTF">2019-04-28T09:39:00Z</dcterms:modified>
</cp:coreProperties>
</file>